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2"/>
        <w:gridCol w:w="4571"/>
      </w:tblGrid>
      <w:tr w:rsidR="0082406A" w:rsidRPr="0082406A" w14:paraId="2B2C90BF" w14:textId="77777777" w:rsidTr="00277071">
        <w:tc>
          <w:tcPr>
            <w:tcW w:w="0" w:type="auto"/>
          </w:tcPr>
          <w:p w14:paraId="60B5A0F1" w14:textId="77777777" w:rsidR="0082406A" w:rsidRPr="0082406A" w:rsidRDefault="0082406A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>В твоих руках — сильный инструмент, который поможет тебе сделать жизнь более наполненной, счастливой, продуктивной и успешной.</w:t>
            </w:r>
          </w:p>
        </w:tc>
        <w:tc>
          <w:tcPr>
            <w:tcW w:w="0" w:type="auto"/>
          </w:tcPr>
          <w:p w14:paraId="32EC37FC" w14:textId="4874B771" w:rsidR="0082406A" w:rsidRPr="0082406A" w:rsidRDefault="0082406A" w:rsidP="00C15B8E">
            <w:r>
              <w:t>You possess a powerful instrument</w:t>
            </w:r>
            <w:r w:rsidR="00D0411E">
              <w:t>. It</w:t>
            </w:r>
            <w:r>
              <w:t xml:space="preserve"> can make your life </w:t>
            </w:r>
            <w:r w:rsidR="00F7064D">
              <w:t>more fulfilled</w:t>
            </w:r>
            <w:bookmarkStart w:id="0" w:name="_GoBack"/>
            <w:bookmarkEnd w:id="0"/>
            <w:r w:rsidR="00F7064D">
              <w:t>, happier, more productive</w:t>
            </w:r>
            <w:r w:rsidR="002B7646">
              <w:t>,</w:t>
            </w:r>
            <w:r w:rsidR="00F7064D">
              <w:t xml:space="preserve"> </w:t>
            </w:r>
            <w:r w:rsidR="00F7064D" w:rsidRPr="002B7646">
              <w:rPr>
                <w:noProof/>
              </w:rPr>
              <w:t>and</w:t>
            </w:r>
            <w:r w:rsidR="00F7064D">
              <w:t xml:space="preserve"> more successful.</w:t>
            </w:r>
          </w:p>
        </w:tc>
      </w:tr>
      <w:tr w:rsidR="0082406A" w:rsidRPr="0082406A" w14:paraId="724A98D9" w14:textId="77777777" w:rsidTr="00277071">
        <w:tc>
          <w:tcPr>
            <w:tcW w:w="0" w:type="auto"/>
          </w:tcPr>
          <w:p w14:paraId="67B9ACD3" w14:textId="77777777" w:rsidR="0082406A" w:rsidRPr="0082406A" w:rsidRDefault="0082406A" w:rsidP="00C15B8E"/>
        </w:tc>
        <w:tc>
          <w:tcPr>
            <w:tcW w:w="0" w:type="auto"/>
          </w:tcPr>
          <w:p w14:paraId="592818C1" w14:textId="77777777" w:rsidR="0082406A" w:rsidRPr="0082406A" w:rsidRDefault="0082406A" w:rsidP="00C15B8E"/>
        </w:tc>
      </w:tr>
      <w:tr w:rsidR="0082406A" w:rsidRPr="00F7064D" w14:paraId="242BAA08" w14:textId="77777777" w:rsidTr="00277071">
        <w:tc>
          <w:tcPr>
            <w:tcW w:w="0" w:type="auto"/>
          </w:tcPr>
          <w:p w14:paraId="32D6BCE3" w14:textId="77777777" w:rsidR="0082406A" w:rsidRPr="0082406A" w:rsidRDefault="0082406A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>Этот дневник создан, чтобы дать тебе правильное направление и ответственность. С ним ты сможешь достичь различных важных целей.</w:t>
            </w:r>
          </w:p>
        </w:tc>
        <w:tc>
          <w:tcPr>
            <w:tcW w:w="0" w:type="auto"/>
          </w:tcPr>
          <w:p w14:paraId="73191446" w14:textId="6CF2A367" w:rsidR="0082406A" w:rsidRPr="00F7064D" w:rsidRDefault="00F7064D" w:rsidP="00C15B8E">
            <w:r>
              <w:t xml:space="preserve">This diary is prepared to </w:t>
            </w:r>
            <w:r w:rsidR="00A514A2">
              <w:t xml:space="preserve">guide you in the right course and give responsibility. With </w:t>
            </w:r>
            <w:r w:rsidR="00A514A2" w:rsidRPr="002B7646">
              <w:rPr>
                <w:noProof/>
              </w:rPr>
              <w:t>it</w:t>
            </w:r>
            <w:r w:rsidR="002B7646">
              <w:rPr>
                <w:noProof/>
              </w:rPr>
              <w:t>,</w:t>
            </w:r>
            <w:r w:rsidR="00A514A2">
              <w:t xml:space="preserve"> you can reach different </w:t>
            </w:r>
            <w:r w:rsidR="002B7646">
              <w:rPr>
                <w:noProof/>
              </w:rPr>
              <w:t>essential</w:t>
            </w:r>
            <w:r w:rsidR="00A514A2">
              <w:t xml:space="preserve"> </w:t>
            </w:r>
            <w:r w:rsidR="002B7646">
              <w:t>goals</w:t>
            </w:r>
            <w:r w:rsidR="00A514A2">
              <w:t>.</w:t>
            </w:r>
          </w:p>
        </w:tc>
      </w:tr>
      <w:tr w:rsidR="0082406A" w:rsidRPr="00F7064D" w14:paraId="5BEDE3E4" w14:textId="77777777" w:rsidTr="00277071">
        <w:tc>
          <w:tcPr>
            <w:tcW w:w="0" w:type="auto"/>
          </w:tcPr>
          <w:p w14:paraId="3A26BE43" w14:textId="77777777" w:rsidR="0082406A" w:rsidRPr="00F7064D" w:rsidRDefault="0082406A" w:rsidP="00C15B8E"/>
        </w:tc>
        <w:tc>
          <w:tcPr>
            <w:tcW w:w="0" w:type="auto"/>
          </w:tcPr>
          <w:p w14:paraId="7B5DE382" w14:textId="77777777" w:rsidR="0082406A" w:rsidRPr="00F7064D" w:rsidRDefault="0082406A" w:rsidP="00C15B8E"/>
        </w:tc>
      </w:tr>
      <w:tr w:rsidR="0082406A" w:rsidRPr="002D728C" w14:paraId="6E548A4D" w14:textId="77777777" w:rsidTr="00277071">
        <w:tc>
          <w:tcPr>
            <w:tcW w:w="0" w:type="auto"/>
          </w:tcPr>
          <w:p w14:paraId="504C90CC" w14:textId="77777777" w:rsidR="0082406A" w:rsidRPr="0082406A" w:rsidRDefault="0082406A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 xml:space="preserve">Мы перепробовали много дневников. </w:t>
            </w:r>
          </w:p>
        </w:tc>
        <w:tc>
          <w:tcPr>
            <w:tcW w:w="0" w:type="auto"/>
          </w:tcPr>
          <w:p w14:paraId="245BBC53" w14:textId="77777777" w:rsidR="0082406A" w:rsidRPr="002D728C" w:rsidRDefault="002D728C" w:rsidP="00C15B8E">
            <w:r>
              <w:t>We tried a lot of diaries.</w:t>
            </w:r>
          </w:p>
        </w:tc>
      </w:tr>
      <w:tr w:rsidR="0082406A" w:rsidRPr="002D728C" w14:paraId="18E179AC" w14:textId="77777777" w:rsidTr="00277071">
        <w:tc>
          <w:tcPr>
            <w:tcW w:w="0" w:type="auto"/>
          </w:tcPr>
          <w:p w14:paraId="3C4A971F" w14:textId="77777777" w:rsidR="0082406A" w:rsidRPr="0082406A" w:rsidRDefault="002D728C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 xml:space="preserve">Большинство из них </w:t>
            </w:r>
            <w:r w:rsidR="0082406A" w:rsidRPr="0082406A">
              <w:rPr>
                <w:lang w:val="ru-RU"/>
              </w:rPr>
              <w:t xml:space="preserve">были узконаправленными и мотивировали развивать один ресурс. Но мы забываем, что жизнь — это ведь не одна сфера. В ней еще есть семья, увлечения, социальная жизнь и просто приятные мелочи. В этом дневнике ты сможешь улучшить каждый аспект, чтобы жизнь была полноценной. </w:t>
            </w:r>
          </w:p>
        </w:tc>
        <w:tc>
          <w:tcPr>
            <w:tcW w:w="0" w:type="auto"/>
          </w:tcPr>
          <w:p w14:paraId="14945083" w14:textId="0E825A3B" w:rsidR="0082406A" w:rsidRPr="002D728C" w:rsidRDefault="002D728C" w:rsidP="00C15B8E">
            <w:r>
              <w:t xml:space="preserve">Most of them were narrowly focused and motivated to improve only one resource. </w:t>
            </w:r>
            <w:r w:rsidR="00976CD5">
              <w:t>We tend to forget that life consists of different areas. It consists of a family, entertainment, social life</w:t>
            </w:r>
            <w:r w:rsidR="002B7646">
              <w:t>,</w:t>
            </w:r>
            <w:r w:rsidR="00976CD5">
              <w:t xml:space="preserve"> </w:t>
            </w:r>
            <w:r w:rsidR="00976CD5" w:rsidRPr="002B7646">
              <w:rPr>
                <w:noProof/>
              </w:rPr>
              <w:t>and</w:t>
            </w:r>
            <w:r w:rsidR="00976CD5">
              <w:t xml:space="preserve"> other </w:t>
            </w:r>
            <w:r w:rsidR="001D1843">
              <w:t xml:space="preserve">simple pleasures. In this </w:t>
            </w:r>
            <w:r w:rsidR="001D1843" w:rsidRPr="002B7646">
              <w:rPr>
                <w:noProof/>
              </w:rPr>
              <w:t>diary</w:t>
            </w:r>
            <w:r w:rsidR="002B7646">
              <w:rPr>
                <w:noProof/>
              </w:rPr>
              <w:t>,</w:t>
            </w:r>
            <w:r w:rsidR="001D1843">
              <w:t xml:space="preserve"> you can improve every aspect so that </w:t>
            </w:r>
            <w:r w:rsidR="00277071">
              <w:t>your</w:t>
            </w:r>
            <w:r w:rsidR="001D1843">
              <w:t xml:space="preserve"> life becomes </w:t>
            </w:r>
            <w:r w:rsidR="00277071">
              <w:t>meaningful.</w:t>
            </w:r>
          </w:p>
        </w:tc>
      </w:tr>
      <w:tr w:rsidR="0082406A" w:rsidRPr="002D728C" w14:paraId="0D86A4B2" w14:textId="77777777" w:rsidTr="00277071">
        <w:tc>
          <w:tcPr>
            <w:tcW w:w="0" w:type="auto"/>
          </w:tcPr>
          <w:p w14:paraId="1D058B49" w14:textId="77777777" w:rsidR="0082406A" w:rsidRPr="002D728C" w:rsidRDefault="0082406A" w:rsidP="00C15B8E"/>
        </w:tc>
        <w:tc>
          <w:tcPr>
            <w:tcW w:w="0" w:type="auto"/>
          </w:tcPr>
          <w:p w14:paraId="78BD3427" w14:textId="77777777" w:rsidR="0082406A" w:rsidRPr="002D728C" w:rsidRDefault="0082406A" w:rsidP="00C15B8E"/>
        </w:tc>
      </w:tr>
      <w:tr w:rsidR="0082406A" w:rsidRPr="00277071" w14:paraId="6F598B45" w14:textId="77777777" w:rsidTr="00277071">
        <w:tc>
          <w:tcPr>
            <w:tcW w:w="0" w:type="auto"/>
          </w:tcPr>
          <w:p w14:paraId="01690321" w14:textId="77777777" w:rsidR="0082406A" w:rsidRPr="0082406A" w:rsidRDefault="0082406A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 xml:space="preserve">И да. Здесь нет правильных или неправильных ответов. Есть только твои или не твои. Ведь каждый сам делает свою жизнь. </w:t>
            </w:r>
          </w:p>
        </w:tc>
        <w:tc>
          <w:tcPr>
            <w:tcW w:w="0" w:type="auto"/>
          </w:tcPr>
          <w:p w14:paraId="34A9C0E3" w14:textId="63EE059E" w:rsidR="0082406A" w:rsidRPr="00277071" w:rsidRDefault="00277071" w:rsidP="00C15B8E">
            <w:r>
              <w:t>And yes. Here you would not find right or wrong answers</w:t>
            </w:r>
            <w:r w:rsidR="002B7646">
              <w:rPr>
                <w:noProof/>
              </w:rPr>
              <w:t xml:space="preserve"> — o</w:t>
            </w:r>
            <w:r w:rsidRPr="002B7646">
              <w:rPr>
                <w:noProof/>
              </w:rPr>
              <w:t>nly</w:t>
            </w:r>
            <w:r>
              <w:t xml:space="preserve"> yours </w:t>
            </w:r>
            <w:r w:rsidR="002B7646">
              <w:t xml:space="preserve">and </w:t>
            </w:r>
            <w:r>
              <w:t xml:space="preserve">not yours. </w:t>
            </w:r>
            <w:r w:rsidR="002B7646" w:rsidRPr="002B7646">
              <w:rPr>
                <w:noProof/>
              </w:rPr>
              <w:t>Indeed</w:t>
            </w:r>
            <w:r w:rsidR="002B7646">
              <w:rPr>
                <w:noProof/>
              </w:rPr>
              <w:t>,</w:t>
            </w:r>
            <w:r w:rsidR="00A6472E" w:rsidRPr="002B7646">
              <w:rPr>
                <w:noProof/>
              </w:rPr>
              <w:t xml:space="preserve"> everybody makes their fate.</w:t>
            </w:r>
          </w:p>
        </w:tc>
      </w:tr>
      <w:tr w:rsidR="0082406A" w:rsidRPr="00277071" w14:paraId="02669DC7" w14:textId="77777777" w:rsidTr="00277071">
        <w:tc>
          <w:tcPr>
            <w:tcW w:w="0" w:type="auto"/>
          </w:tcPr>
          <w:p w14:paraId="5940D45B" w14:textId="77777777" w:rsidR="0082406A" w:rsidRPr="00277071" w:rsidRDefault="0082406A" w:rsidP="00C15B8E"/>
        </w:tc>
        <w:tc>
          <w:tcPr>
            <w:tcW w:w="0" w:type="auto"/>
          </w:tcPr>
          <w:p w14:paraId="271F9A13" w14:textId="77777777" w:rsidR="0082406A" w:rsidRPr="00277071" w:rsidRDefault="0082406A" w:rsidP="00C15B8E"/>
        </w:tc>
      </w:tr>
      <w:tr w:rsidR="0082406A" w:rsidRPr="0082406A" w14:paraId="10C3D776" w14:textId="77777777" w:rsidTr="00277071">
        <w:tc>
          <w:tcPr>
            <w:tcW w:w="0" w:type="auto"/>
          </w:tcPr>
          <w:p w14:paraId="35BF8AB9" w14:textId="77777777" w:rsidR="0082406A" w:rsidRPr="0082406A" w:rsidRDefault="0082406A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>Давай начнём!</w:t>
            </w:r>
          </w:p>
        </w:tc>
        <w:tc>
          <w:tcPr>
            <w:tcW w:w="0" w:type="auto"/>
          </w:tcPr>
          <w:p w14:paraId="1039B43A" w14:textId="77777777" w:rsidR="0082406A" w:rsidRPr="00A6472E" w:rsidRDefault="00A6472E" w:rsidP="00C15B8E">
            <w:r>
              <w:t>Let’s begin!</w:t>
            </w:r>
          </w:p>
        </w:tc>
      </w:tr>
      <w:tr w:rsidR="0082406A" w:rsidRPr="0082406A" w14:paraId="0A63DEB0" w14:textId="77777777" w:rsidTr="00277071">
        <w:tc>
          <w:tcPr>
            <w:tcW w:w="0" w:type="auto"/>
          </w:tcPr>
          <w:p w14:paraId="442D7ACC" w14:textId="77777777" w:rsidR="0082406A" w:rsidRPr="0082406A" w:rsidRDefault="0082406A" w:rsidP="00C15B8E">
            <w:pPr>
              <w:rPr>
                <w:lang w:val="ru-RU"/>
              </w:rPr>
            </w:pPr>
          </w:p>
        </w:tc>
        <w:tc>
          <w:tcPr>
            <w:tcW w:w="0" w:type="auto"/>
          </w:tcPr>
          <w:p w14:paraId="1FCCAF0A" w14:textId="77777777" w:rsidR="0082406A" w:rsidRPr="0082406A" w:rsidRDefault="0082406A" w:rsidP="00C15B8E">
            <w:pPr>
              <w:rPr>
                <w:lang w:val="ru-RU"/>
              </w:rPr>
            </w:pPr>
          </w:p>
        </w:tc>
      </w:tr>
      <w:tr w:rsidR="0082406A" w:rsidRPr="0082406A" w14:paraId="4FC0BCA7" w14:textId="77777777" w:rsidTr="00277071">
        <w:tc>
          <w:tcPr>
            <w:tcW w:w="0" w:type="auto"/>
          </w:tcPr>
          <w:p w14:paraId="3462C76D" w14:textId="77777777" w:rsidR="0082406A" w:rsidRPr="0082406A" w:rsidRDefault="0082406A" w:rsidP="00C15B8E">
            <w:pPr>
              <w:rPr>
                <w:lang w:val="ru-RU"/>
              </w:rPr>
            </w:pPr>
          </w:p>
        </w:tc>
        <w:tc>
          <w:tcPr>
            <w:tcW w:w="0" w:type="auto"/>
          </w:tcPr>
          <w:p w14:paraId="4C8970FF" w14:textId="77777777" w:rsidR="0082406A" w:rsidRPr="0082406A" w:rsidRDefault="0082406A" w:rsidP="00C15B8E">
            <w:pPr>
              <w:rPr>
                <w:lang w:val="ru-RU"/>
              </w:rPr>
            </w:pPr>
          </w:p>
        </w:tc>
      </w:tr>
      <w:tr w:rsidR="0082406A" w:rsidRPr="0082406A" w14:paraId="2FAA53A5" w14:textId="77777777" w:rsidTr="00277071">
        <w:tc>
          <w:tcPr>
            <w:tcW w:w="0" w:type="auto"/>
          </w:tcPr>
          <w:p w14:paraId="30124097" w14:textId="77777777" w:rsidR="0082406A" w:rsidRPr="0082406A" w:rsidRDefault="0082406A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>2 вариант</w:t>
            </w:r>
          </w:p>
        </w:tc>
        <w:tc>
          <w:tcPr>
            <w:tcW w:w="0" w:type="auto"/>
          </w:tcPr>
          <w:p w14:paraId="4744A63D" w14:textId="77777777" w:rsidR="0082406A" w:rsidRPr="00A6472E" w:rsidRDefault="00A6472E" w:rsidP="00C15B8E">
            <w:r>
              <w:t>2</w:t>
            </w:r>
            <w:r w:rsidRPr="00A6472E">
              <w:rPr>
                <w:vertAlign w:val="superscript"/>
              </w:rPr>
              <w:t>nd</w:t>
            </w:r>
            <w:r>
              <w:t xml:space="preserve"> option</w:t>
            </w:r>
          </w:p>
        </w:tc>
      </w:tr>
      <w:tr w:rsidR="0082406A" w:rsidRPr="0082406A" w14:paraId="4448AC48" w14:textId="77777777" w:rsidTr="00277071">
        <w:tc>
          <w:tcPr>
            <w:tcW w:w="0" w:type="auto"/>
          </w:tcPr>
          <w:p w14:paraId="3457A07B" w14:textId="77777777" w:rsidR="0082406A" w:rsidRPr="0082406A" w:rsidRDefault="0082406A" w:rsidP="00C15B8E">
            <w:pPr>
              <w:rPr>
                <w:lang w:val="ru-RU"/>
              </w:rPr>
            </w:pPr>
          </w:p>
        </w:tc>
        <w:tc>
          <w:tcPr>
            <w:tcW w:w="0" w:type="auto"/>
          </w:tcPr>
          <w:p w14:paraId="20B469B9" w14:textId="77777777" w:rsidR="0082406A" w:rsidRPr="0082406A" w:rsidRDefault="0082406A" w:rsidP="00C15B8E">
            <w:pPr>
              <w:rPr>
                <w:lang w:val="ru-RU"/>
              </w:rPr>
            </w:pPr>
          </w:p>
        </w:tc>
      </w:tr>
      <w:tr w:rsidR="0082406A" w:rsidRPr="00A6472E" w14:paraId="37790400" w14:textId="77777777" w:rsidTr="00277071">
        <w:tc>
          <w:tcPr>
            <w:tcW w:w="0" w:type="auto"/>
          </w:tcPr>
          <w:p w14:paraId="33062A56" w14:textId="77777777" w:rsidR="0082406A" w:rsidRPr="0082406A" w:rsidRDefault="0082406A" w:rsidP="00C15B8E">
            <w:pPr>
              <w:rPr>
                <w:lang w:val="ru-RU"/>
              </w:rPr>
            </w:pPr>
            <w:r w:rsidRPr="0082406A">
              <w:rPr>
                <w:lang w:val="ru-RU"/>
              </w:rPr>
              <w:t>Ты держишь в руках не просто дневник, а сильный инструмент, который будет с тобой на протяжении этих 100 дней, и поможет поэтапно создать жизнь своей мечты!</w:t>
            </w:r>
          </w:p>
        </w:tc>
        <w:tc>
          <w:tcPr>
            <w:tcW w:w="0" w:type="auto"/>
          </w:tcPr>
          <w:p w14:paraId="0E92F977" w14:textId="46B7AEE2" w:rsidR="0082406A" w:rsidRPr="00A6472E" w:rsidRDefault="00A6472E" w:rsidP="00C15B8E">
            <w:r>
              <w:t xml:space="preserve">You are holding not a simple diary, but a powerful instrument that is going to be with you in the following 100 days and will help you gradually </w:t>
            </w:r>
            <w:r w:rsidR="00CE50A7">
              <w:t xml:space="preserve">create </w:t>
            </w:r>
            <w:r w:rsidR="002B7646">
              <w:t xml:space="preserve">the </w:t>
            </w:r>
            <w:r w:rsidR="00CE50A7" w:rsidRPr="002B7646">
              <w:rPr>
                <w:noProof/>
              </w:rPr>
              <w:t>life</w:t>
            </w:r>
            <w:r w:rsidR="00CE50A7">
              <w:t xml:space="preserve"> of your dream.</w:t>
            </w:r>
          </w:p>
        </w:tc>
      </w:tr>
    </w:tbl>
    <w:p w14:paraId="389B4F90" w14:textId="77777777" w:rsidR="00232D6C" w:rsidRPr="00A6472E" w:rsidRDefault="00232D6C" w:rsidP="0082406A"/>
    <w:sectPr w:rsidR="00232D6C" w:rsidRPr="00A6472E" w:rsidSect="00963D4D">
      <w:pgSz w:w="11909" w:h="16834" w:code="9"/>
      <w:pgMar w:top="1008" w:right="1008" w:bottom="1008" w:left="1008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drawingGridHorizontalSpacing w:val="140"/>
  <w:drawingGridVerticalSpacing w:val="381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0NzQwNTU0NTG0NDJR0lEKTi0uzszPAykwqgUAf5d0aCwAAAA="/>
  </w:docVars>
  <w:rsids>
    <w:rsidRoot w:val="00096E58"/>
    <w:rsid w:val="00096E58"/>
    <w:rsid w:val="001D1843"/>
    <w:rsid w:val="00232D6C"/>
    <w:rsid w:val="00277071"/>
    <w:rsid w:val="002B7646"/>
    <w:rsid w:val="002D728C"/>
    <w:rsid w:val="006672FF"/>
    <w:rsid w:val="0082406A"/>
    <w:rsid w:val="00956489"/>
    <w:rsid w:val="00963D4D"/>
    <w:rsid w:val="00976CD5"/>
    <w:rsid w:val="00A514A2"/>
    <w:rsid w:val="00A6472E"/>
    <w:rsid w:val="00CE50A7"/>
    <w:rsid w:val="00D0411E"/>
    <w:rsid w:val="00F70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8E92C"/>
  <w15:chartTrackingRefBased/>
  <w15:docId w15:val="{79146340-50D6-4234-AEF2-D012CB512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2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4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D32B4-6650-49F7-979E-2C4543E6F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t Abdullayev</dc:creator>
  <cp:keywords/>
  <dc:description/>
  <cp:lastModifiedBy>Azat Abdullayev</cp:lastModifiedBy>
  <cp:revision>4</cp:revision>
  <dcterms:created xsi:type="dcterms:W3CDTF">2019-07-21T08:24:00Z</dcterms:created>
  <dcterms:modified xsi:type="dcterms:W3CDTF">2019-07-21T09:03:00Z</dcterms:modified>
</cp:coreProperties>
</file>